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763B31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F123E1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67B0FA83" w:rsidR="009603DA" w:rsidRPr="008174F1" w:rsidRDefault="00763B31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</w:t>
          </w:r>
          <w:r w:rsidR="00677DF0">
            <w:rPr>
              <w:b/>
              <w:caps/>
              <w:color w:val="000000" w:themeColor="text1"/>
              <w:sz w:val="72"/>
              <w:szCs w:val="72"/>
            </w:rPr>
            <w:t>2</w:t>
          </w:r>
          <w:r w:rsidR="00146B2A">
            <w:rPr>
              <w:b/>
              <w:caps/>
              <w:color w:val="000000" w:themeColor="text1"/>
              <w:sz w:val="72"/>
              <w:szCs w:val="72"/>
            </w:rPr>
            <w:t>3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7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420"/>
      </w:tblGrid>
      <w:tr w:rsidR="009603DA" w:rsidRPr="00621911" w14:paraId="64D5FFF5" w14:textId="77777777" w:rsidTr="002D7923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42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2D7923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420" w:type="dxa"/>
            <w:vAlign w:val="top"/>
          </w:tcPr>
          <w:p w14:paraId="70C52EF5" w14:textId="0E93144E" w:rsidR="009603DA" w:rsidRPr="00E45A84" w:rsidRDefault="00763B31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4C402A" w14:paraId="41D0CCF8" w14:textId="77777777" w:rsidTr="002D7923">
        <w:trPr>
          <w:trHeight w:hRule="exact" w:val="1010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420" w:type="dxa"/>
                <w:vAlign w:val="top"/>
              </w:tcPr>
              <w:p w14:paraId="5AA9DEAF" w14:textId="6FB0B484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  <w:r w:rsidR="002D7923"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 Nguyễn Bảo Nguyên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645B1644" w14:textId="7143CBB3" w:rsidR="00C91D75" w:rsidRPr="002D7923" w:rsidRDefault="00BF1C02" w:rsidP="00F80247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lang w:val="da-DK"/>
        </w:rPr>
      </w:pPr>
      <w:r w:rsidRPr="002D7923">
        <w:rPr>
          <w:b/>
          <w:color w:val="000000"/>
          <w:lang w:val="da-DK"/>
        </w:rPr>
        <w:t xml:space="preserve"> </w:t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2EB17BD2" w14:textId="5AF41ED5" w:rsidR="00F80247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03462084" w:history="1">
            <w:r w:rsidR="00F80247" w:rsidRPr="004302C6">
              <w:rPr>
                <w:rStyle w:val="Hyperlink"/>
                <w:noProof/>
              </w:rPr>
              <w:t>1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Executive Summary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84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F7E16">
              <w:rPr>
                <w:noProof/>
                <w:webHidden/>
              </w:rPr>
              <w:t>3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69E7FCA1" w14:textId="6F286E8D" w:rsidR="00F80247" w:rsidRDefault="00763B31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85" w:history="1">
            <w:r w:rsidR="00F80247" w:rsidRPr="004302C6">
              <w:rPr>
                <w:rStyle w:val="Hyperlink"/>
                <w:noProof/>
              </w:rPr>
              <w:t>2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Overall Weekly Status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85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F7E16">
              <w:rPr>
                <w:noProof/>
                <w:webHidden/>
              </w:rPr>
              <w:t>4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03D3A86C" w14:textId="380322DE" w:rsidR="00F80247" w:rsidRDefault="00763B31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86" w:history="1">
            <w:r w:rsidR="00F80247" w:rsidRPr="004302C6">
              <w:rPr>
                <w:rStyle w:val="Hyperlink"/>
                <w:noProof/>
              </w:rPr>
              <w:t>3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Issues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86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F7E16">
              <w:rPr>
                <w:noProof/>
                <w:webHidden/>
              </w:rPr>
              <w:t>5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69F0FB58" w14:textId="184D0D3B" w:rsidR="00F80247" w:rsidRDefault="00763B31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87" w:history="1">
            <w:r w:rsidR="00F80247" w:rsidRPr="004302C6">
              <w:rPr>
                <w:rStyle w:val="Hyperlink"/>
                <w:noProof/>
              </w:rPr>
              <w:t>3.1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Open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87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F7E16">
              <w:rPr>
                <w:noProof/>
                <w:webHidden/>
              </w:rPr>
              <w:t>5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5CE73D14" w14:textId="7D014A31" w:rsidR="00F80247" w:rsidRDefault="00763B31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88" w:history="1">
            <w:r w:rsidR="00F80247" w:rsidRPr="004302C6">
              <w:rPr>
                <w:rStyle w:val="Hyperlink"/>
                <w:noProof/>
              </w:rPr>
              <w:t>3.2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Closed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88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F7E16">
              <w:rPr>
                <w:noProof/>
                <w:webHidden/>
              </w:rPr>
              <w:t>5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2E1F0780" w14:textId="73EBEF7A" w:rsidR="00F80247" w:rsidRDefault="00763B31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89" w:history="1">
            <w:r w:rsidR="00F80247" w:rsidRPr="004302C6">
              <w:rPr>
                <w:rStyle w:val="Hyperlink"/>
                <w:noProof/>
              </w:rPr>
              <w:t>4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Risks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89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F7E16">
              <w:rPr>
                <w:noProof/>
                <w:webHidden/>
              </w:rPr>
              <w:t>6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776F8E2A" w14:textId="7215F009" w:rsidR="00F80247" w:rsidRDefault="00763B31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0" w:history="1">
            <w:r w:rsidR="00F80247" w:rsidRPr="004302C6">
              <w:rPr>
                <w:rStyle w:val="Hyperlink"/>
                <w:noProof/>
              </w:rPr>
              <w:t>4.1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Open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90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F7E16">
              <w:rPr>
                <w:noProof/>
                <w:webHidden/>
              </w:rPr>
              <w:t>6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0DADEB34" w14:textId="3F450A30" w:rsidR="00F80247" w:rsidRDefault="00763B31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1" w:history="1">
            <w:r w:rsidR="00F80247" w:rsidRPr="004302C6">
              <w:rPr>
                <w:rStyle w:val="Hyperlink"/>
                <w:noProof/>
              </w:rPr>
              <w:t>4.2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Closed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91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F7E16">
              <w:rPr>
                <w:noProof/>
                <w:webHidden/>
              </w:rPr>
              <w:t>6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6424ECCD" w14:textId="08C3E1C5" w:rsidR="00F80247" w:rsidRDefault="00763B31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2" w:history="1">
            <w:r w:rsidR="00F80247" w:rsidRPr="004302C6">
              <w:rPr>
                <w:rStyle w:val="Hyperlink"/>
                <w:noProof/>
              </w:rPr>
              <w:t>5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Team Well-Being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92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F7E16">
              <w:rPr>
                <w:noProof/>
                <w:webHidden/>
              </w:rPr>
              <w:t>7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779D562D" w14:textId="44726741" w:rsidR="00F80247" w:rsidRDefault="00763B31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3" w:history="1">
            <w:r w:rsidR="00F80247" w:rsidRPr="004302C6">
              <w:rPr>
                <w:rStyle w:val="Hyperlink"/>
                <w:noProof/>
              </w:rPr>
              <w:t>6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Plan for Next Week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93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F7E16">
              <w:rPr>
                <w:noProof/>
                <w:webHidden/>
              </w:rPr>
              <w:t>8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69FFF727" w14:textId="510830BA" w:rsidR="00F80247" w:rsidRDefault="00763B31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4" w:history="1">
            <w:r w:rsidR="00F80247" w:rsidRPr="004302C6">
              <w:rPr>
                <w:rStyle w:val="Hyperlink"/>
                <w:noProof/>
              </w:rPr>
              <w:t>7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Next Week Vacations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94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F7E16">
              <w:rPr>
                <w:noProof/>
                <w:webHidden/>
              </w:rPr>
              <w:t>8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1BB98849" w14:textId="5035C50C" w:rsidR="00F80247" w:rsidRDefault="00763B31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5" w:history="1">
            <w:r w:rsidR="00F80247" w:rsidRPr="004302C6">
              <w:rPr>
                <w:rStyle w:val="Hyperlink"/>
                <w:noProof/>
              </w:rPr>
              <w:t>8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Next Status Report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95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F7E16">
              <w:rPr>
                <w:noProof/>
                <w:webHidden/>
              </w:rPr>
              <w:t>8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4F6DFBE2" w14:textId="37AE0853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103462084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6C0ADF6E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AB59F3">
              <w:rPr>
                <w:color w:val="000000"/>
              </w:rPr>
              <w:t>enhance UI</w:t>
            </w:r>
            <w:r w:rsidR="00660D57">
              <w:rPr>
                <w:color w:val="000000"/>
              </w:rPr>
              <w:t xml:space="preserve">, </w:t>
            </w:r>
            <w:r w:rsidR="00A91159">
              <w:rPr>
                <w:color w:val="000000"/>
              </w:rPr>
              <w:t>testing</w:t>
            </w:r>
            <w:r w:rsidR="00843E9D">
              <w:rPr>
                <w:color w:val="000000"/>
              </w:rPr>
              <w:t xml:space="preserve"> for the website</w:t>
            </w:r>
            <w:r w:rsidR="00660D57">
              <w:rPr>
                <w:color w:val="000000"/>
              </w:rPr>
              <w:t xml:space="preserve"> and get user test review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5846A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25" w14:textId="6FC6BF38" w:rsidR="00AD7FD3" w:rsidRDefault="005846A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9F3E83">
              <w:rPr>
                <w:b/>
                <w:color w:val="000000"/>
                <w:highlight w:val="yellow"/>
              </w:rPr>
              <w:t>Yellow</w:t>
            </w:r>
          </w:p>
        </w:tc>
      </w:tr>
      <w:tr w:rsidR="00C73F5E" w:rsidRPr="00C53EA1" w14:paraId="4F6DFC2C" w14:textId="77777777" w:rsidTr="005846A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37733E3A" w:rsidR="00AD7FD3" w:rsidRDefault="005846AA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2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0F624D55" w:rsidR="00AD7FD3" w:rsidRDefault="007331C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9F3E83" w14:paraId="4F6DFC31" w14:textId="77777777" w:rsidTr="005846AA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0E324F63" w:rsidR="009F3E83" w:rsidRDefault="005846AA" w:rsidP="009F3E83">
            <w:pPr>
              <w:spacing w:before="240"/>
              <w:jc w:val="center"/>
              <w:rPr>
                <w:b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9F3E83" w14:paraId="4F6DFC36" w14:textId="77777777" w:rsidTr="005846AA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9F3E83" w:rsidRDefault="009F3E83" w:rsidP="009F3E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145D49F8" w:rsidR="009F3E83" w:rsidRDefault="005846AA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35" w14:textId="77777777" w:rsidR="009F3E83" w:rsidRDefault="009F3E83" w:rsidP="009F3E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9F3E8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9F3E83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9F3E83" w:rsidRDefault="009F3E83" w:rsidP="009F3E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5BCB09D1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3A0285B8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9F3E83" w:rsidRDefault="009F3E83" w:rsidP="009F3E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9F3E83" w:rsidRPr="003926CF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9F3E83" w:rsidRPr="006C56AE" w:rsidRDefault="009F3E83" w:rsidP="009F3E83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42FC23C" w14:textId="673C43C5" w:rsidR="009F3E83" w:rsidRDefault="009F3E83" w:rsidP="009F3E83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Collect feedbacks from end users</w:t>
            </w:r>
          </w:p>
          <w:p w14:paraId="3714FEC4" w14:textId="77777777" w:rsidR="00FE1711" w:rsidRDefault="00FE1711" w:rsidP="00FE1711">
            <w:pPr>
              <w:pStyle w:val="ListParagraph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color w:val="000000"/>
              </w:rPr>
            </w:pPr>
            <w:r>
              <w:rPr>
                <w:color w:val="000000"/>
              </w:rPr>
              <w:t>Fix third parties login bug on server</w:t>
            </w:r>
          </w:p>
          <w:p w14:paraId="3B7E6D19" w14:textId="77777777" w:rsidR="00FE1711" w:rsidRDefault="00FE1711" w:rsidP="00FE1711">
            <w:pPr>
              <w:pStyle w:val="ListParagraph"/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color w:val="000000"/>
              </w:rPr>
            </w:pPr>
            <w:r>
              <w:rPr>
                <w:color w:val="000000"/>
              </w:rPr>
              <w:t xml:space="preserve">Fix load wrong stock exchange </w:t>
            </w:r>
          </w:p>
          <w:p w14:paraId="4F6DFC4F" w14:textId="1CFE8B2F" w:rsidR="009F3E83" w:rsidRPr="001B615C" w:rsidRDefault="009F3E83" w:rsidP="009F3E83">
            <w:pPr>
              <w:pStyle w:val="ListParagraph"/>
              <w:spacing w:line="360" w:lineRule="auto"/>
              <w:ind w:left="1080"/>
              <w:rPr>
                <w:color w:val="000000" w:themeColor="text1"/>
                <w:szCs w:val="22"/>
              </w:rPr>
            </w:pP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9F3E83" w:rsidRPr="003926CF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9F3E8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9F3E83" w:rsidRDefault="009F3E83" w:rsidP="009F3E8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103462085"/>
      <w:r>
        <w:lastRenderedPageBreak/>
        <w:t>Overall Weekly Status</w:t>
      </w:r>
      <w:bookmarkEnd w:id="4"/>
    </w:p>
    <w:p w14:paraId="6592DEE7" w14:textId="31B6871C" w:rsidR="003D5371" w:rsidRPr="00FE1711" w:rsidRDefault="00806868" w:rsidP="00FE1711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A083F">
        <w:rPr>
          <w:color w:val="000000"/>
        </w:rPr>
        <w:t>2</w:t>
      </w:r>
      <w:r>
        <w:rPr>
          <w:color w:val="000000"/>
        </w:rPr>
        <w:t xml:space="preserve"> of the </w:t>
      </w:r>
      <w:r w:rsidR="004C402A">
        <w:rPr>
          <w:color w:val="000000"/>
        </w:rPr>
        <w:t>4th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299DC2E5" w14:textId="77BBFEFB" w:rsidR="003D5371" w:rsidRDefault="00FE1711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Receive</w:t>
      </w:r>
      <w:r w:rsidR="0069726C">
        <w:rPr>
          <w:color w:val="000000"/>
        </w:rPr>
        <w:t xml:space="preserve"> </w:t>
      </w:r>
      <w:r>
        <w:rPr>
          <w:color w:val="000000"/>
        </w:rPr>
        <w:t xml:space="preserve">third party’s </w:t>
      </w:r>
      <w:r w:rsidR="0069726C">
        <w:rPr>
          <w:color w:val="000000"/>
        </w:rPr>
        <w:t>login bug on server</w:t>
      </w:r>
    </w:p>
    <w:p w14:paraId="49615B7A" w14:textId="760FFA6C" w:rsidR="00FE1711" w:rsidRDefault="00FE1711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Receive load wrong stock exchange bug</w:t>
      </w:r>
    </w:p>
    <w:p w14:paraId="5A0C2A97" w14:textId="58FD1B55" w:rsidR="00FE1711" w:rsidRDefault="00FE1711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Finish deploys</w:t>
      </w:r>
    </w:p>
    <w:p w14:paraId="263E8116" w14:textId="1F897840" w:rsidR="00FE1711" w:rsidRDefault="00FE1711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Get user feedback</w:t>
      </w:r>
    </w:p>
    <w:p w14:paraId="2A7B0032" w14:textId="7567AADE" w:rsidR="007F1FBC" w:rsidRPr="003D5371" w:rsidRDefault="007F1FBC" w:rsidP="0069726C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E4840B2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103462086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103462087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47B3EA04" w:rsidR="00E34A60" w:rsidRDefault="009F3E83" w:rsidP="003A4503">
            <w:pPr>
              <w:spacing w:before="240"/>
            </w:pPr>
            <w:r>
              <w:t>1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75275AA6" w:rsidR="00E34A60" w:rsidRPr="004B0D27" w:rsidRDefault="009F3E83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>
              <w:rPr>
                <w:color w:val="000000"/>
                <w:szCs w:val="22"/>
              </w:rPr>
              <w:t>Query wrong stock exchange in market page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78442B77" w:rsidR="00E34A60" w:rsidRDefault="00005410" w:rsidP="003A4503">
            <w:pPr>
              <w:spacing w:before="240"/>
              <w:jc w:val="center"/>
            </w:pPr>
            <w:r>
              <w:t>3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27836624" w:rsidR="00E34A60" w:rsidRDefault="009F3E83" w:rsidP="003A4503">
            <w:pPr>
              <w:spacing w:before="240"/>
              <w:jc w:val="center"/>
            </w:pPr>
            <w:r>
              <w:t>Nguyen Nguyen Bao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3D789CFA" w:rsidR="00091B5E" w:rsidRDefault="009F3E83" w:rsidP="00091B5E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082CB040" w:rsidR="00E34A60" w:rsidRDefault="009F3E83" w:rsidP="003A4503">
            <w:pPr>
              <w:spacing w:before="240"/>
              <w:jc w:val="center"/>
            </w:pPr>
            <w:r>
              <w:t>27/4/2022</w:t>
            </w: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409BF863" w:rsidR="004052B7" w:rsidRDefault="00005410" w:rsidP="004052B7">
            <w:pPr>
              <w:spacing w:before="240"/>
            </w:pPr>
            <w:r>
              <w:t>2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B1631D9" w:rsidR="004052B7" w:rsidRDefault="00005410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>
              <w:rPr>
                <w:color w:val="000000"/>
                <w:szCs w:val="22"/>
              </w:rPr>
              <w:t xml:space="preserve">Facebook could not login 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0D830A68" w:rsidR="004052B7" w:rsidRDefault="00005410" w:rsidP="004052B7">
            <w:pPr>
              <w:spacing w:before="240"/>
              <w:jc w:val="center"/>
            </w:pPr>
            <w:r>
              <w:t>4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048E486" w:rsidR="004052B7" w:rsidRDefault="00005410" w:rsidP="004052B7">
            <w:pPr>
              <w:spacing w:before="240"/>
              <w:jc w:val="center"/>
            </w:pPr>
            <w:r>
              <w:t>Thu Nguyen Vu Anh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57AC78EA" w:rsidR="004052B7" w:rsidRDefault="00005410" w:rsidP="004052B7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7BBDF0F0" w:rsidR="004052B7" w:rsidRDefault="00005410" w:rsidP="004052B7">
            <w:pPr>
              <w:spacing w:before="240"/>
              <w:jc w:val="center"/>
            </w:pPr>
            <w:r>
              <w:t>10/5/2022</w:t>
            </w: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103462088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103462089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103462090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103462091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103462092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FAC029" w:rsidR="00E34A60" w:rsidRDefault="00CC0BD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3C97CF0B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FB3A19">
              <w:rPr>
                <w:color w:val="0F2147"/>
              </w:rPr>
              <w:t>found out some bugs and want team to fix bugs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7AC86A0F" w:rsidR="00E34A60" w:rsidRDefault="006162D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3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22BCF642" w:rsidR="00E34A60" w:rsidRDefault="006162D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 xml:space="preserve">There </w:t>
            </w:r>
            <w:r w:rsidR="00131990">
              <w:rPr>
                <w:color w:val="0F2147"/>
              </w:rPr>
              <w:t>are</w:t>
            </w:r>
            <w:r>
              <w:rPr>
                <w:color w:val="0F2147"/>
              </w:rPr>
              <w:t xml:space="preserve"> </w:t>
            </w:r>
            <w:r w:rsidR="00131990">
              <w:rPr>
                <w:color w:val="0F2147"/>
              </w:rPr>
              <w:t>some</w:t>
            </w:r>
            <w:r>
              <w:rPr>
                <w:color w:val="0F2147"/>
              </w:rPr>
              <w:t xml:space="preserve"> </w:t>
            </w:r>
            <w:r w:rsidR="00C80C7B">
              <w:rPr>
                <w:color w:val="0F2147"/>
              </w:rPr>
              <w:t>issues</w:t>
            </w:r>
            <w:r>
              <w:rPr>
                <w:color w:val="0F2147"/>
              </w:rPr>
              <w:t xml:space="preserve"> raise in this week need to be solve.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48671A47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6162D2">
              <w:rPr>
                <w:color w:val="0F2147"/>
              </w:rPr>
              <w:t>is</w:t>
            </w:r>
            <w:r w:rsidR="00574610">
              <w:rPr>
                <w:color w:val="0F2147"/>
              </w:rPr>
              <w:t xml:space="preserve">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E9D420F" w14:textId="2FDECCA7" w:rsidR="00570452" w:rsidRDefault="00BF1C02" w:rsidP="00047485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103462093"/>
      <w:r>
        <w:lastRenderedPageBreak/>
        <w:t>Plan for Next Week</w:t>
      </w:r>
      <w:bookmarkEnd w:id="12"/>
    </w:p>
    <w:p w14:paraId="0231D022" w14:textId="04EF54B6" w:rsidR="00FE1711" w:rsidRDefault="00FE1711" w:rsidP="00FE1711">
      <w:pPr>
        <w:pStyle w:val="ListParagraph"/>
        <w:numPr>
          <w:ilvl w:val="0"/>
          <w:numId w:val="12"/>
        </w:numPr>
        <w:spacing w:line="360" w:lineRule="auto"/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>Collect feedbacks from end users</w:t>
      </w:r>
    </w:p>
    <w:p w14:paraId="4C0A6006" w14:textId="77777777" w:rsidR="00FE1711" w:rsidRDefault="00FE1711" w:rsidP="00FE171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Fix third parties login bug on server</w:t>
      </w:r>
    </w:p>
    <w:p w14:paraId="45129E73" w14:textId="77777777" w:rsidR="00FE1711" w:rsidRDefault="00FE1711" w:rsidP="00FE171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Fix load wrong stock exchange </w:t>
      </w:r>
    </w:p>
    <w:p w14:paraId="7B8E17F0" w14:textId="38A8A2C4" w:rsidR="00F04057" w:rsidRDefault="00F04057" w:rsidP="00FE1711"/>
    <w:p w14:paraId="4F6DFD06" w14:textId="3DC2AAE7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103462094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103462095"/>
      <w:r>
        <w:t>Next Status Report</w:t>
      </w:r>
      <w:bookmarkEnd w:id="15"/>
    </w:p>
    <w:p w14:paraId="4F6DFD15" w14:textId="7E625590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e next status report would be released on</w:t>
      </w:r>
      <w:r w:rsidR="00DE7964">
        <w:rPr>
          <w:color w:val="000000"/>
        </w:rPr>
        <w:t xml:space="preserve"> April</w:t>
      </w:r>
      <w:r w:rsidR="009B694C">
        <w:rPr>
          <w:color w:val="000000"/>
        </w:rPr>
        <w:t xml:space="preserve"> </w:t>
      </w:r>
      <w:r w:rsidR="00994D61">
        <w:rPr>
          <w:color w:val="000000"/>
        </w:rPr>
        <w:t>29</w:t>
      </w:r>
      <w:r w:rsidR="00CC4ED9">
        <w:rPr>
          <w:color w:val="000000"/>
          <w:vertAlign w:val="superscript"/>
        </w:rPr>
        <w:t>th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73FC46" w14:textId="77777777" w:rsidR="00763B31" w:rsidRDefault="00763B31">
      <w:pPr>
        <w:spacing w:after="0" w:line="240" w:lineRule="auto"/>
      </w:pPr>
      <w:r>
        <w:separator/>
      </w:r>
    </w:p>
  </w:endnote>
  <w:endnote w:type="continuationSeparator" w:id="0">
    <w:p w14:paraId="6E76214A" w14:textId="77777777" w:rsidR="00763B31" w:rsidRDefault="00763B31">
      <w:pPr>
        <w:spacing w:after="0" w:line="240" w:lineRule="auto"/>
      </w:pPr>
      <w:r>
        <w:continuationSeparator/>
      </w:r>
    </w:p>
  </w:endnote>
  <w:endnote w:type="continuationNotice" w:id="1">
    <w:p w14:paraId="122FD198" w14:textId="77777777" w:rsidR="00763B31" w:rsidRDefault="00763B3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4FF47" w14:textId="77777777" w:rsidR="00763B31" w:rsidRDefault="00763B31">
      <w:pPr>
        <w:spacing w:after="0" w:line="240" w:lineRule="auto"/>
      </w:pPr>
      <w:r>
        <w:separator/>
      </w:r>
    </w:p>
  </w:footnote>
  <w:footnote w:type="continuationSeparator" w:id="0">
    <w:p w14:paraId="278C5B12" w14:textId="77777777" w:rsidR="00763B31" w:rsidRDefault="00763B31">
      <w:pPr>
        <w:spacing w:after="0" w:line="240" w:lineRule="auto"/>
      </w:pPr>
      <w:r>
        <w:continuationSeparator/>
      </w:r>
    </w:p>
  </w:footnote>
  <w:footnote w:type="continuationNotice" w:id="1">
    <w:p w14:paraId="4F05B441" w14:textId="77777777" w:rsidR="00763B31" w:rsidRDefault="00763B3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9462545">
    <w:abstractNumId w:val="14"/>
  </w:num>
  <w:num w:numId="2" w16cid:durableId="1818300245">
    <w:abstractNumId w:val="8"/>
  </w:num>
  <w:num w:numId="3" w16cid:durableId="2080201909">
    <w:abstractNumId w:val="12"/>
  </w:num>
  <w:num w:numId="4" w16cid:durableId="1130056284">
    <w:abstractNumId w:val="9"/>
  </w:num>
  <w:num w:numId="5" w16cid:durableId="639650419">
    <w:abstractNumId w:val="13"/>
  </w:num>
  <w:num w:numId="6" w16cid:durableId="2132508647">
    <w:abstractNumId w:val="10"/>
  </w:num>
  <w:num w:numId="7" w16cid:durableId="1198812165">
    <w:abstractNumId w:val="4"/>
  </w:num>
  <w:num w:numId="8" w16cid:durableId="1322391162">
    <w:abstractNumId w:val="0"/>
  </w:num>
  <w:num w:numId="9" w16cid:durableId="656693819">
    <w:abstractNumId w:val="5"/>
  </w:num>
  <w:num w:numId="10" w16cid:durableId="544106196">
    <w:abstractNumId w:val="6"/>
  </w:num>
  <w:num w:numId="11" w16cid:durableId="1910576630">
    <w:abstractNumId w:val="7"/>
  </w:num>
  <w:num w:numId="12" w16cid:durableId="1549028228">
    <w:abstractNumId w:val="3"/>
  </w:num>
  <w:num w:numId="13" w16cid:durableId="2824625">
    <w:abstractNumId w:val="1"/>
  </w:num>
  <w:num w:numId="14" w16cid:durableId="60711593">
    <w:abstractNumId w:val="2"/>
  </w:num>
  <w:num w:numId="15" w16cid:durableId="1881165167">
    <w:abstractNumId w:val="11"/>
  </w:num>
  <w:num w:numId="16" w16cid:durableId="16530946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5410"/>
    <w:rsid w:val="00006A88"/>
    <w:rsid w:val="000074FC"/>
    <w:rsid w:val="00026CD0"/>
    <w:rsid w:val="00027E39"/>
    <w:rsid w:val="000352FB"/>
    <w:rsid w:val="000359EB"/>
    <w:rsid w:val="00041277"/>
    <w:rsid w:val="0004278F"/>
    <w:rsid w:val="00042DE5"/>
    <w:rsid w:val="00043F32"/>
    <w:rsid w:val="000440A0"/>
    <w:rsid w:val="00047485"/>
    <w:rsid w:val="00064331"/>
    <w:rsid w:val="000657D7"/>
    <w:rsid w:val="000658F2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05C7"/>
    <w:rsid w:val="000C10C0"/>
    <w:rsid w:val="000D07CB"/>
    <w:rsid w:val="000D761C"/>
    <w:rsid w:val="000E6F7B"/>
    <w:rsid w:val="000F0AEA"/>
    <w:rsid w:val="000F2558"/>
    <w:rsid w:val="00104C1B"/>
    <w:rsid w:val="001056AD"/>
    <w:rsid w:val="00111643"/>
    <w:rsid w:val="00111839"/>
    <w:rsid w:val="001221CC"/>
    <w:rsid w:val="00123BEE"/>
    <w:rsid w:val="00131990"/>
    <w:rsid w:val="00142566"/>
    <w:rsid w:val="00146B2A"/>
    <w:rsid w:val="00146ED6"/>
    <w:rsid w:val="00147F55"/>
    <w:rsid w:val="00160653"/>
    <w:rsid w:val="0016433F"/>
    <w:rsid w:val="00165BF4"/>
    <w:rsid w:val="001759CD"/>
    <w:rsid w:val="00183330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175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76D10"/>
    <w:rsid w:val="002911F5"/>
    <w:rsid w:val="002A0CF4"/>
    <w:rsid w:val="002A0FA9"/>
    <w:rsid w:val="002A150E"/>
    <w:rsid w:val="002A1DC8"/>
    <w:rsid w:val="002A2381"/>
    <w:rsid w:val="002A5E79"/>
    <w:rsid w:val="002A770E"/>
    <w:rsid w:val="002B09D2"/>
    <w:rsid w:val="002B1F52"/>
    <w:rsid w:val="002B397E"/>
    <w:rsid w:val="002B4806"/>
    <w:rsid w:val="002D0E2E"/>
    <w:rsid w:val="002D1AEB"/>
    <w:rsid w:val="002D7923"/>
    <w:rsid w:val="002E2F71"/>
    <w:rsid w:val="002F053C"/>
    <w:rsid w:val="002F095A"/>
    <w:rsid w:val="002F660C"/>
    <w:rsid w:val="00304DFD"/>
    <w:rsid w:val="00305BDE"/>
    <w:rsid w:val="003068D9"/>
    <w:rsid w:val="00334EBE"/>
    <w:rsid w:val="003460A9"/>
    <w:rsid w:val="00347690"/>
    <w:rsid w:val="00347F55"/>
    <w:rsid w:val="00351086"/>
    <w:rsid w:val="00357F35"/>
    <w:rsid w:val="00362B94"/>
    <w:rsid w:val="00363F08"/>
    <w:rsid w:val="00367462"/>
    <w:rsid w:val="00372BEE"/>
    <w:rsid w:val="00382F54"/>
    <w:rsid w:val="003838EA"/>
    <w:rsid w:val="003926CF"/>
    <w:rsid w:val="003960EE"/>
    <w:rsid w:val="003A4503"/>
    <w:rsid w:val="003B2E66"/>
    <w:rsid w:val="003B5AB8"/>
    <w:rsid w:val="003C09FE"/>
    <w:rsid w:val="003C141B"/>
    <w:rsid w:val="003C4174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26A6D"/>
    <w:rsid w:val="00432519"/>
    <w:rsid w:val="004406D1"/>
    <w:rsid w:val="00451887"/>
    <w:rsid w:val="004617CA"/>
    <w:rsid w:val="004622DC"/>
    <w:rsid w:val="004647B9"/>
    <w:rsid w:val="00487F14"/>
    <w:rsid w:val="004955AA"/>
    <w:rsid w:val="004A5BB4"/>
    <w:rsid w:val="004B0D27"/>
    <w:rsid w:val="004B14CE"/>
    <w:rsid w:val="004B2F59"/>
    <w:rsid w:val="004B3CCC"/>
    <w:rsid w:val="004C058D"/>
    <w:rsid w:val="004C402A"/>
    <w:rsid w:val="004C4050"/>
    <w:rsid w:val="004D1893"/>
    <w:rsid w:val="004D1ED0"/>
    <w:rsid w:val="004E4500"/>
    <w:rsid w:val="004F4B51"/>
    <w:rsid w:val="00510042"/>
    <w:rsid w:val="0051100A"/>
    <w:rsid w:val="00511CF8"/>
    <w:rsid w:val="00523417"/>
    <w:rsid w:val="00526FB6"/>
    <w:rsid w:val="00544069"/>
    <w:rsid w:val="00544E1E"/>
    <w:rsid w:val="00552342"/>
    <w:rsid w:val="005539DD"/>
    <w:rsid w:val="00555A22"/>
    <w:rsid w:val="0056209F"/>
    <w:rsid w:val="00570452"/>
    <w:rsid w:val="00572A48"/>
    <w:rsid w:val="00574610"/>
    <w:rsid w:val="00580D4F"/>
    <w:rsid w:val="005846AA"/>
    <w:rsid w:val="00593B05"/>
    <w:rsid w:val="005A021D"/>
    <w:rsid w:val="005B4D2A"/>
    <w:rsid w:val="005B66BD"/>
    <w:rsid w:val="005C3B8D"/>
    <w:rsid w:val="005D1B6C"/>
    <w:rsid w:val="005D3F0A"/>
    <w:rsid w:val="005E6BC4"/>
    <w:rsid w:val="00605F3D"/>
    <w:rsid w:val="006162D2"/>
    <w:rsid w:val="00621911"/>
    <w:rsid w:val="006255DA"/>
    <w:rsid w:val="00625BBD"/>
    <w:rsid w:val="0063102D"/>
    <w:rsid w:val="00631BE5"/>
    <w:rsid w:val="00633F1A"/>
    <w:rsid w:val="006420F7"/>
    <w:rsid w:val="00660D57"/>
    <w:rsid w:val="006741D9"/>
    <w:rsid w:val="006772FF"/>
    <w:rsid w:val="00677DF0"/>
    <w:rsid w:val="006912DB"/>
    <w:rsid w:val="006966E0"/>
    <w:rsid w:val="0069726C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331C0"/>
    <w:rsid w:val="00753DB6"/>
    <w:rsid w:val="00755F36"/>
    <w:rsid w:val="007566CD"/>
    <w:rsid w:val="0076362B"/>
    <w:rsid w:val="00763812"/>
    <w:rsid w:val="00763B31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7F1FBC"/>
    <w:rsid w:val="00805CC3"/>
    <w:rsid w:val="00806868"/>
    <w:rsid w:val="008409C4"/>
    <w:rsid w:val="00843519"/>
    <w:rsid w:val="00843E9D"/>
    <w:rsid w:val="00856570"/>
    <w:rsid w:val="00863CBD"/>
    <w:rsid w:val="00873F4F"/>
    <w:rsid w:val="008763CB"/>
    <w:rsid w:val="008775D1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609C"/>
    <w:rsid w:val="00956E36"/>
    <w:rsid w:val="009603DA"/>
    <w:rsid w:val="00960FD2"/>
    <w:rsid w:val="009646AF"/>
    <w:rsid w:val="00965BDA"/>
    <w:rsid w:val="009673F0"/>
    <w:rsid w:val="009729E1"/>
    <w:rsid w:val="00974E7B"/>
    <w:rsid w:val="00980464"/>
    <w:rsid w:val="009816BB"/>
    <w:rsid w:val="00994D61"/>
    <w:rsid w:val="009B11D6"/>
    <w:rsid w:val="009B694C"/>
    <w:rsid w:val="009C14FA"/>
    <w:rsid w:val="009C22BC"/>
    <w:rsid w:val="009E633D"/>
    <w:rsid w:val="009E6FB6"/>
    <w:rsid w:val="009F2133"/>
    <w:rsid w:val="009F3E83"/>
    <w:rsid w:val="00A04128"/>
    <w:rsid w:val="00A049EE"/>
    <w:rsid w:val="00A06499"/>
    <w:rsid w:val="00A121BF"/>
    <w:rsid w:val="00A13253"/>
    <w:rsid w:val="00A20643"/>
    <w:rsid w:val="00A255CF"/>
    <w:rsid w:val="00A26609"/>
    <w:rsid w:val="00A30FCA"/>
    <w:rsid w:val="00A31BA3"/>
    <w:rsid w:val="00A43432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1159"/>
    <w:rsid w:val="00A9352F"/>
    <w:rsid w:val="00AA4C3A"/>
    <w:rsid w:val="00AB1073"/>
    <w:rsid w:val="00AB12F4"/>
    <w:rsid w:val="00AB59F3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1C02"/>
    <w:rsid w:val="00C00E30"/>
    <w:rsid w:val="00C1399A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0C7B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0BD3"/>
    <w:rsid w:val="00CC1E50"/>
    <w:rsid w:val="00CC27E3"/>
    <w:rsid w:val="00CC4ED9"/>
    <w:rsid w:val="00CD1A85"/>
    <w:rsid w:val="00CE6713"/>
    <w:rsid w:val="00CF541E"/>
    <w:rsid w:val="00D1205D"/>
    <w:rsid w:val="00D22DD9"/>
    <w:rsid w:val="00D2475D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B64"/>
    <w:rsid w:val="00D862CD"/>
    <w:rsid w:val="00D9315C"/>
    <w:rsid w:val="00D9422B"/>
    <w:rsid w:val="00DB4AF0"/>
    <w:rsid w:val="00DC25E0"/>
    <w:rsid w:val="00DC6815"/>
    <w:rsid w:val="00DE0FEC"/>
    <w:rsid w:val="00DE7964"/>
    <w:rsid w:val="00DF603D"/>
    <w:rsid w:val="00E04972"/>
    <w:rsid w:val="00E04FA3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D0023"/>
    <w:rsid w:val="00ED7AF3"/>
    <w:rsid w:val="00EF62F5"/>
    <w:rsid w:val="00F03A67"/>
    <w:rsid w:val="00F04057"/>
    <w:rsid w:val="00F04680"/>
    <w:rsid w:val="00F04C2C"/>
    <w:rsid w:val="00F123E1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62902"/>
    <w:rsid w:val="00F80247"/>
    <w:rsid w:val="00F80ECD"/>
    <w:rsid w:val="00F813A0"/>
    <w:rsid w:val="00FA3A35"/>
    <w:rsid w:val="00FA5F1A"/>
    <w:rsid w:val="00FB36CB"/>
    <w:rsid w:val="00FB3A19"/>
    <w:rsid w:val="00FC6F0C"/>
    <w:rsid w:val="00FD0B46"/>
    <w:rsid w:val="00FD140F"/>
    <w:rsid w:val="00FD5254"/>
    <w:rsid w:val="00FD741A"/>
    <w:rsid w:val="00FD754D"/>
    <w:rsid w:val="00FE0DB3"/>
    <w:rsid w:val="00FE1711"/>
    <w:rsid w:val="00FF7E16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193599"/>
    <w:rsid w:val="00276340"/>
    <w:rsid w:val="00284E12"/>
    <w:rsid w:val="002A01F8"/>
    <w:rsid w:val="002B4E47"/>
    <w:rsid w:val="002C0401"/>
    <w:rsid w:val="002F33C8"/>
    <w:rsid w:val="003222AD"/>
    <w:rsid w:val="00382CB8"/>
    <w:rsid w:val="00424C17"/>
    <w:rsid w:val="0046799A"/>
    <w:rsid w:val="00474D2E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704184"/>
    <w:rsid w:val="007438E3"/>
    <w:rsid w:val="00824E75"/>
    <w:rsid w:val="00861438"/>
    <w:rsid w:val="009011A3"/>
    <w:rsid w:val="00910896"/>
    <w:rsid w:val="009742DC"/>
    <w:rsid w:val="009F79A1"/>
    <w:rsid w:val="00A019F8"/>
    <w:rsid w:val="00A33BAC"/>
    <w:rsid w:val="00A81FD7"/>
    <w:rsid w:val="00A82726"/>
    <w:rsid w:val="00A975B3"/>
    <w:rsid w:val="00A978FC"/>
    <w:rsid w:val="00B362AD"/>
    <w:rsid w:val="00B955EE"/>
    <w:rsid w:val="00BA66CB"/>
    <w:rsid w:val="00BB1B15"/>
    <w:rsid w:val="00C21DA8"/>
    <w:rsid w:val="00C96355"/>
    <w:rsid w:val="00CB6803"/>
    <w:rsid w:val="00D14B81"/>
    <w:rsid w:val="00D465E9"/>
    <w:rsid w:val="00E9673F"/>
    <w:rsid w:val="00EA6A42"/>
    <w:rsid w:val="00F14976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8</Pages>
  <Words>642</Words>
  <Characters>366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23</vt:lpstr>
    </vt:vector>
  </TitlesOfParts>
  <Company/>
  <LinksUpToDate>false</LinksUpToDate>
  <CharactersWithSpaces>4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23</dc:title>
  <dc:subject/>
  <dc:creator>Nguyễn Vũ Anh Thư Nguyễn Bảo Nguyên</dc:creator>
  <cp:keywords/>
  <cp:lastModifiedBy>Nguyen Nguyen</cp:lastModifiedBy>
  <cp:revision>397</cp:revision>
  <dcterms:created xsi:type="dcterms:W3CDTF">2021-10-30T16:09:00Z</dcterms:created>
  <dcterms:modified xsi:type="dcterms:W3CDTF">2022-05-27T08:01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